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2947" w:rsidRDefault="00EE7851" w:rsidP="00EE7851">
      <w:pPr>
        <w:jc w:val="right"/>
        <w:rPr>
          <w:rFonts w:ascii="Shonar Bangla" w:hAnsi="Shonar Bangla" w:cs="Shonar Bangla"/>
          <w:szCs w:val="28"/>
          <w:lang w:bidi="bn-IN"/>
        </w:rPr>
      </w:pPr>
      <w:r>
        <w:rPr>
          <w:rFonts w:ascii="Shonar Bangla" w:hAnsi="Shonar Bangla" w:cs="Shonar Bangla"/>
          <w:cs/>
          <w:lang w:bidi="bn-IN"/>
        </w:rPr>
        <w:t>উপাচার্য</w:t>
      </w:r>
    </w:p>
    <w:p w:rsidR="00EE7851" w:rsidRDefault="00EE7851" w:rsidP="00EE7851">
      <w:pPr>
        <w:jc w:val="right"/>
        <w:rPr>
          <w:rFonts w:ascii="Shonar Bangla" w:hAnsi="Shonar Bangla" w:cs="Shonar Bangla"/>
          <w:szCs w:val="28"/>
          <w:lang w:bidi="bn-IN"/>
        </w:rPr>
      </w:pPr>
      <w:r>
        <w:rPr>
          <w:rFonts w:ascii="Shonar Bangla" w:hAnsi="Shonar Bangla" w:cs="Shonar Bangla"/>
          <w:cs/>
          <w:lang w:bidi="bn-IN"/>
        </w:rPr>
        <w:t>ঢাকা</w:t>
      </w:r>
      <w:r>
        <w:rPr>
          <w:rFonts w:ascii="Shonar Bangla" w:hAnsi="Shonar Bangla" w:cs="Shonar Bangla"/>
          <w:szCs w:val="28"/>
          <w:lang w:bidi="bn-IN"/>
        </w:rPr>
        <w:t xml:space="preserve"> </w:t>
      </w:r>
      <w:r>
        <w:rPr>
          <w:rFonts w:ascii="Shonar Bangla" w:hAnsi="Shonar Bangla" w:cs="Shonar Bangla"/>
          <w:cs/>
          <w:lang w:bidi="bn-IN"/>
        </w:rPr>
        <w:t>বিশ্ববিদ্যালয়</w:t>
      </w:r>
    </w:p>
    <w:p w:rsidR="00EE7851" w:rsidRDefault="00EE7851" w:rsidP="0033388C">
      <w:pPr>
        <w:jc w:val="both"/>
        <w:rPr>
          <w:rFonts w:ascii="Shonar Bangla" w:hAnsi="Shonar Bangla" w:cs="Shonar Bangla"/>
          <w:szCs w:val="28"/>
          <w:cs/>
          <w:lang w:bidi="bn-IN"/>
        </w:rPr>
      </w:pPr>
      <w:r>
        <w:rPr>
          <w:rFonts w:ascii="Shonar Bangla" w:hAnsi="Shonar Bangla" w:cs="Shonar Bangla" w:hint="cs"/>
          <w:szCs w:val="28"/>
          <w:cs/>
          <w:lang w:bidi="bn-IN"/>
        </w:rPr>
        <w:t>ঐতিহ্যবাহী ঢাকা বিশ্ববিদ্যালয়ের তথ্য প্রযুক্তি ইনস্টিটিউটে ‘নবীন বরণ এবং বিদায় সংবর্ধনা-২০১৮’ অনুষ্ঠান হচ্ছে জেনে আমি অত্যন্ত আনন্দিত । এ উপলক্ষে তথ্য প্রযুক্তি ইনস্টিটিউট, ঢাকা বিশ্ববিদ্যালয় এর সকল শিক্ষকমন্ডলী এবং ছাত্র-ছাত্রীদের জানাই আন্তরিক শুভেচ্ছা ও অভিনন্দন ।</w:t>
      </w:r>
    </w:p>
    <w:p w:rsidR="00EE7851" w:rsidRDefault="00600C70" w:rsidP="0033388C">
      <w:pPr>
        <w:jc w:val="both"/>
        <w:rPr>
          <w:rFonts w:ascii="Shonar Bangla" w:hAnsi="Shonar Bangla" w:cs="Shonar Bangla"/>
          <w:szCs w:val="28"/>
          <w:cs/>
          <w:lang w:bidi="bn-IN"/>
        </w:rPr>
      </w:pPr>
      <w:r>
        <w:rPr>
          <w:rFonts w:ascii="Shonar Bangla" w:hAnsi="Shonar Bangla" w:cs="Shonar Bangla" w:hint="cs"/>
          <w:szCs w:val="28"/>
          <w:cs/>
          <w:lang w:bidi="bn-IN"/>
        </w:rPr>
        <w:t xml:space="preserve">১৯৮৫ সালে ‘কম্পিউটার সেন্টার’ হিসেবে যাত্রা শুরু করা প্রতিষ্ঠানটি ২০০১ সালে ঢাকা বিশ্ববিদ্যালয়ের ১৩ স্ট্যাটিউটস এর অধীনে তথ্য প্রযুক্তি ইন্সস্টিটিউট হিসেবে পরিচিতি পায় প্রতিষ্ঠানটি । </w:t>
      </w:r>
      <w:r w:rsidR="00F908D5">
        <w:rPr>
          <w:rFonts w:ascii="Shonar Bangla" w:hAnsi="Shonar Bangla" w:cs="Shonar Bangla" w:hint="cs"/>
          <w:szCs w:val="28"/>
          <w:cs/>
          <w:lang w:bidi="bn-IN"/>
        </w:rPr>
        <w:t xml:space="preserve">প্রতিষ্ঠার পর থেকে প্রতিষ্ঠানটি ঢাকা বিশ্ববিদ্যালয়ের তথ্য প্রযুক্তির উন্নয়নে ব্যাপক অবদান রেখে চলেছে । </w:t>
      </w:r>
      <w:r w:rsidR="00814F21">
        <w:rPr>
          <w:rFonts w:ascii="Shonar Bangla" w:hAnsi="Shonar Bangla" w:cs="Shonar Bangla" w:hint="cs"/>
          <w:szCs w:val="28"/>
          <w:cs/>
          <w:lang w:bidi="bn-IN"/>
        </w:rPr>
        <w:t>যুগের সাথে তাল মিলিয়ে লক্ষ সফটওয়্যার ইঞ্জিনিয়ার তৈরির নিমিত্তে ২০০৯ সাল থেকে প্রতিষ্ঠানটিতে ব্যাচেলর ডিগ্রি চালু হয় । এখান থেকে পাশ করা সফটওয়্যার ইঞ্জিনিয়াররা দেশ-বিদেশে তথ্য প্রযুক্তির ক্ষেত্রে উন্নয়নের মাধ্যমে ড</w:t>
      </w:r>
      <w:r w:rsidR="00CA462F">
        <w:rPr>
          <w:rFonts w:ascii="Shonar Bangla" w:hAnsi="Shonar Bangla" w:cs="Shonar Bangla" w:hint="cs"/>
          <w:szCs w:val="28"/>
          <w:cs/>
          <w:lang w:bidi="bn-IN"/>
        </w:rPr>
        <w:t>িজিটাল বাংলাদেশ গঠনের জন্য নিরলস পরিশ্রম করে যাচ্ছে ।</w:t>
      </w:r>
    </w:p>
    <w:p w:rsidR="00216BB4" w:rsidRDefault="00216BB4" w:rsidP="0033388C">
      <w:pPr>
        <w:jc w:val="both"/>
        <w:rPr>
          <w:rFonts w:ascii="Shonar Bangla" w:hAnsi="Shonar Bangla" w:cs="Shonar Bangla"/>
          <w:szCs w:val="28"/>
          <w:cs/>
          <w:lang w:bidi="bn-IN"/>
        </w:rPr>
      </w:pPr>
      <w:r>
        <w:rPr>
          <w:rFonts w:ascii="Shonar Bangla" w:hAnsi="Shonar Bangla" w:cs="Shonar Bangla" w:hint="cs"/>
          <w:szCs w:val="28"/>
          <w:cs/>
          <w:lang w:bidi="bn-IN"/>
        </w:rPr>
        <w:t>এ অনুষ্ঠান নবাগতদের মধ্যে উদ্দীপনা আর বিদায়ীদের জন্য নির্মল আনন্দের বার্তা বয়ে আনুক এ আমার প্রত্যাশা</w:t>
      </w:r>
      <w:r w:rsidR="00867A6E">
        <w:rPr>
          <w:rFonts w:ascii="Shonar Bangla" w:hAnsi="Shonar Bangla" w:cs="Shonar Bangla" w:hint="cs"/>
          <w:szCs w:val="28"/>
          <w:cs/>
          <w:lang w:bidi="bn-IN"/>
        </w:rPr>
        <w:t xml:space="preserve"> </w:t>
      </w:r>
      <w:r>
        <w:rPr>
          <w:rFonts w:ascii="Shonar Bangla" w:hAnsi="Shonar Bangla" w:cs="Shonar Bangla" w:hint="cs"/>
          <w:szCs w:val="28"/>
          <w:cs/>
          <w:lang w:bidi="bn-IN"/>
        </w:rPr>
        <w:t>।</w:t>
      </w:r>
    </w:p>
    <w:p w:rsidR="00216BB4" w:rsidRPr="00EE7851" w:rsidRDefault="00216BB4" w:rsidP="0033388C">
      <w:pPr>
        <w:jc w:val="both"/>
        <w:rPr>
          <w:rFonts w:ascii="Shonar Bangla" w:hAnsi="Shonar Bangla" w:cs="Shonar Bangla"/>
          <w:szCs w:val="28"/>
          <w:cs/>
          <w:lang w:bidi="bn-IN"/>
        </w:rPr>
      </w:pPr>
      <w:r>
        <w:rPr>
          <w:rFonts w:ascii="Shonar Bangla" w:hAnsi="Shonar Bangla" w:cs="Shonar Bangla" w:hint="cs"/>
          <w:szCs w:val="28"/>
          <w:cs/>
          <w:lang w:bidi="bn-IN"/>
        </w:rPr>
        <w:t>আমি তথ্য প্রযুক্তি ইনস্টিটিউট এর অগ্রযাত্রায় সাফল্য কামনা করি</w:t>
      </w:r>
      <w:r w:rsidR="00F35E62">
        <w:rPr>
          <w:rFonts w:ascii="Shonar Bangla" w:hAnsi="Shonar Bangla" w:cs="Shonar Bangla" w:hint="cs"/>
          <w:szCs w:val="28"/>
          <w:cs/>
          <w:lang w:bidi="bn-IN"/>
        </w:rPr>
        <w:t xml:space="preserve"> </w:t>
      </w:r>
      <w:r w:rsidR="00F35E62">
        <w:rPr>
          <w:rFonts w:ascii="Shonar Bangla" w:hAnsi="Shonar Bangla"/>
          <w:szCs w:val="28"/>
          <w:lang w:bidi="bn-IN"/>
        </w:rPr>
        <w:t>।</w:t>
      </w:r>
      <w:r>
        <w:rPr>
          <w:rFonts w:ascii="Shonar Bangla" w:hAnsi="Shonar Bangla" w:cs="Mangal" w:hint="cs"/>
          <w:szCs w:val="28"/>
          <w:cs/>
          <w:lang w:bidi="hi-IN"/>
        </w:rPr>
        <w:t xml:space="preserve"> </w:t>
      </w:r>
      <w:bookmarkStart w:id="0" w:name="_GoBack"/>
      <w:bookmarkEnd w:id="0"/>
      <w:r w:rsidRPr="00E25D0F">
        <w:rPr>
          <w:rFonts w:ascii="Shonar Bangla" w:hAnsi="Shonar Bangla" w:cs="Shonar Bangla"/>
          <w:szCs w:val="28"/>
          <w:cs/>
          <w:lang w:bidi="bn-IN"/>
        </w:rPr>
        <w:t>ইনস্টিটিউটের</w:t>
      </w:r>
      <w:r>
        <w:rPr>
          <w:rFonts w:ascii="Shonar Bangla" w:hAnsi="Shonar Bangla" w:cs="Vrinda" w:hint="cs"/>
          <w:szCs w:val="28"/>
          <w:cs/>
          <w:lang w:bidi="bn-IN"/>
        </w:rPr>
        <w:t xml:space="preserve"> </w:t>
      </w:r>
      <w:r w:rsidRPr="00E25D0F">
        <w:rPr>
          <w:rFonts w:ascii="Shonar Bangla" w:hAnsi="Shonar Bangla" w:cs="Shonar Bangla"/>
          <w:szCs w:val="28"/>
          <w:cs/>
          <w:lang w:bidi="bn-IN"/>
        </w:rPr>
        <w:t>সকল শিক্ষক</w:t>
      </w:r>
      <w:r>
        <w:rPr>
          <w:rFonts w:ascii="Shonar Bangla" w:hAnsi="Shonar Bangla" w:cs="Shonar Bangla" w:hint="cs"/>
          <w:szCs w:val="28"/>
          <w:cs/>
          <w:lang w:bidi="bn-IN"/>
        </w:rPr>
        <w:t>, ছাত্র- ছাত্রী কর্মচারী তথা এই পরিবারের জন্য রইল আমার শুভকামনা</w:t>
      </w:r>
      <w:r w:rsidR="002C7A3F">
        <w:rPr>
          <w:rFonts w:ascii="Shonar Bangla" w:hAnsi="Shonar Bangla" w:cs="Shonar Bangla" w:hint="cs"/>
          <w:szCs w:val="28"/>
          <w:cs/>
          <w:lang w:bidi="bn-IN"/>
        </w:rPr>
        <w:t xml:space="preserve"> </w:t>
      </w:r>
      <w:r>
        <w:rPr>
          <w:rFonts w:ascii="Shonar Bangla" w:hAnsi="Shonar Bangla" w:cs="Shonar Bangla" w:hint="cs"/>
          <w:szCs w:val="28"/>
          <w:cs/>
          <w:lang w:bidi="hi-IN"/>
        </w:rPr>
        <w:t>।</w:t>
      </w:r>
    </w:p>
    <w:sectPr w:rsidR="00216BB4" w:rsidRPr="00EE78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honar Bangl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NrY0NTE3NjU1NDFQ0lEKTi0uzszPAykwrgUAA9emsCwAAAA="/>
  </w:docVars>
  <w:rsids>
    <w:rsidRoot w:val="00EE7851"/>
    <w:rsid w:val="00216BB4"/>
    <w:rsid w:val="002C7A3F"/>
    <w:rsid w:val="0033388C"/>
    <w:rsid w:val="00600C70"/>
    <w:rsid w:val="00814F21"/>
    <w:rsid w:val="00867A6E"/>
    <w:rsid w:val="00B4099A"/>
    <w:rsid w:val="00C16A34"/>
    <w:rsid w:val="00CA462F"/>
    <w:rsid w:val="00E25D0F"/>
    <w:rsid w:val="00EE7851"/>
    <w:rsid w:val="00F35E62"/>
    <w:rsid w:val="00F90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0DD0F2-18E1-45A6-94EC-56FF32A89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10</cp:revision>
  <dcterms:created xsi:type="dcterms:W3CDTF">2018-08-13T11:39:00Z</dcterms:created>
  <dcterms:modified xsi:type="dcterms:W3CDTF">2018-09-04T08:55:00Z</dcterms:modified>
</cp:coreProperties>
</file>